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329D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0AEE">
        <w:rPr>
          <w:rFonts w:eastAsia="Times New Roman" w:cstheme="minorHAnsi"/>
          <w:b/>
        </w:rPr>
        <w:t>68900</w:t>
      </w:r>
    </w:p>
    <w:p w14:paraId="2F6924E5" w14:textId="39AA08F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0AEE">
        <w:rPr>
          <w:rFonts w:eastAsia="Times New Roman" w:cstheme="minorHAnsi"/>
          <w:b/>
        </w:rPr>
        <w:t>Poornima G</w:t>
      </w:r>
    </w:p>
    <w:p w14:paraId="6FB9233B" w14:textId="3915B0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0AEE" w:rsidRPr="001C608A">
          <w:rPr>
            <w:rStyle w:val="Hyperlink"/>
            <w:rFonts w:eastAsia="Times New Roman" w:cstheme="minorHAnsi"/>
            <w:b/>
          </w:rPr>
          <w:t>https://review.jove.com/account/file-uploader?src=21014548</w:t>
        </w:r>
      </w:hyperlink>
      <w:r w:rsidR="00720AE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16A7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0AEE" w:rsidRPr="00720AEE">
        <w:rPr>
          <w:rStyle w:val="ArticleTitle"/>
          <w:rFonts w:cstheme="minorHAnsi"/>
        </w:rPr>
        <w:t>Dissection of Zebrafish Craniofacial Tissues upon Staining with Alcian Bl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B83002" w14:textId="48A8DC83" w:rsidR="00720AEE" w:rsidRPr="00720AEE" w:rsidRDefault="00720AEE" w:rsidP="00720AEE">
      <w:pPr>
        <w:outlineLvl w:val="0"/>
        <w:rPr>
          <w:rFonts w:eastAsia="Times New Roman" w:cstheme="minorHAnsi"/>
          <w:b/>
          <w:sz w:val="28"/>
          <w:szCs w:val="28"/>
        </w:rPr>
      </w:pPr>
      <w:r w:rsidRPr="00720AEE">
        <w:rPr>
          <w:rFonts w:eastAsia="Times New Roman" w:cstheme="minorHAnsi"/>
          <w:b/>
          <w:sz w:val="28"/>
          <w:szCs w:val="28"/>
        </w:rPr>
        <w:t>Nandini Bhargava, Sundar Ram Naganathan</w:t>
      </w:r>
    </w:p>
    <w:p w14:paraId="101673CD" w14:textId="77777777" w:rsidR="00720AEE" w:rsidRPr="00720AEE" w:rsidRDefault="00720AEE" w:rsidP="00720AE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16650C1" w:rsidR="00D6314B" w:rsidRPr="00720AEE" w:rsidRDefault="00720AEE" w:rsidP="00720AEE">
      <w:pPr>
        <w:outlineLvl w:val="0"/>
        <w:rPr>
          <w:rFonts w:eastAsia="Times New Roman" w:cstheme="minorHAnsi"/>
          <w:bCs/>
          <w:sz w:val="28"/>
          <w:szCs w:val="28"/>
        </w:rPr>
      </w:pPr>
      <w:r w:rsidRPr="00720AEE">
        <w:rPr>
          <w:rFonts w:eastAsia="Times New Roman" w:cstheme="minorHAnsi"/>
          <w:bCs/>
          <w:sz w:val="28"/>
          <w:szCs w:val="28"/>
        </w:rPr>
        <w:t>Tata Institute of Fundamental Research</w:t>
      </w:r>
      <w:r>
        <w:rPr>
          <w:rFonts w:eastAsia="Times New Roman" w:cstheme="minorHAnsi"/>
          <w:bCs/>
          <w:sz w:val="28"/>
          <w:szCs w:val="28"/>
        </w:rPr>
        <w:t xml:space="preserve">, Mumbai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DC63383" w14:textId="77777777" w:rsidR="00720AEE" w:rsidRPr="00720AEE" w:rsidRDefault="00720AEE" w:rsidP="00720AEE">
      <w:pPr>
        <w:outlineLvl w:val="0"/>
        <w:rPr>
          <w:rFonts w:eastAsia="Times New Roman" w:cstheme="minorHAnsi"/>
        </w:rPr>
      </w:pPr>
      <w:bookmarkStart w:id="0" w:name="_Hlk25233958"/>
      <w:r w:rsidRPr="00720AEE">
        <w:rPr>
          <w:rFonts w:eastAsia="Times New Roman" w:cstheme="minorHAnsi"/>
        </w:rPr>
        <w:t>Nandini Bhargava</w:t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  <w:t>nandini.bhargava@tifr.res.in</w:t>
      </w:r>
    </w:p>
    <w:p w14:paraId="5196A52A" w14:textId="77B30712" w:rsidR="004E0C5A" w:rsidRDefault="00720AEE" w:rsidP="00720AEE">
      <w:pPr>
        <w:outlineLvl w:val="0"/>
        <w:rPr>
          <w:rFonts w:eastAsia="Times New Roman" w:cstheme="minorHAnsi"/>
        </w:rPr>
      </w:pPr>
      <w:r w:rsidRPr="00720AEE">
        <w:rPr>
          <w:rFonts w:eastAsia="Times New Roman" w:cstheme="minorHAnsi"/>
        </w:rPr>
        <w:t>Sundar Ram Naganathan</w:t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  <w:t>sundar.naganathan@tifr.res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DF9586E" w14:textId="77777777" w:rsidR="00720AEE" w:rsidRPr="00BF3857" w:rsidRDefault="00720AEE" w:rsidP="00720AEE">
      <w:pPr>
        <w:outlineLvl w:val="0"/>
        <w:rPr>
          <w:rFonts w:cstheme="minorHAnsi"/>
          <w:bCs/>
          <w:lang w:val="pt-BR"/>
        </w:rPr>
      </w:pPr>
      <w:r w:rsidRPr="00BF3857">
        <w:rPr>
          <w:rFonts w:cstheme="minorHAnsi"/>
          <w:bCs/>
          <w:lang w:val="pt-BR"/>
        </w:rPr>
        <w:t>Nandini Bhargava</w:t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  <w:t>nandini.bhargava@tifr.res.in</w:t>
      </w:r>
    </w:p>
    <w:p w14:paraId="12916965" w14:textId="51C24B07" w:rsidR="003B5E26" w:rsidRPr="000D7C13" w:rsidRDefault="00720AEE" w:rsidP="00720AEE">
      <w:pPr>
        <w:outlineLvl w:val="0"/>
        <w:rPr>
          <w:rFonts w:cstheme="minorHAnsi"/>
          <w:bCs/>
        </w:rPr>
      </w:pPr>
      <w:r w:rsidRPr="00720AEE">
        <w:rPr>
          <w:rFonts w:cstheme="minorHAnsi"/>
          <w:bCs/>
        </w:rPr>
        <w:t>Sundar Ram Naganathan</w:t>
      </w:r>
      <w:r w:rsidRPr="00720AEE">
        <w:rPr>
          <w:rFonts w:cstheme="minorHAnsi"/>
          <w:bCs/>
        </w:rPr>
        <w:tab/>
      </w:r>
      <w:r w:rsidRPr="00720AEE">
        <w:rPr>
          <w:rFonts w:cstheme="minorHAnsi"/>
          <w:bCs/>
        </w:rPr>
        <w:tab/>
      </w:r>
      <w:r w:rsidRPr="00720AEE">
        <w:rPr>
          <w:rFonts w:cstheme="minorHAnsi"/>
          <w:bCs/>
        </w:rPr>
        <w:tab/>
        <w:t>sundar.naganathan@tifr.res.i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C5A60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24997">
        <w:rPr>
          <w:rFonts w:eastAsia="Times New Roman" w:cstheme="minorHAnsi"/>
          <w:b/>
          <w:bCs/>
        </w:rPr>
        <w:t xml:space="preserve">Yes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A6A129C" w:rsidR="005F1ADF" w:rsidRPr="00037828" w:rsidRDefault="005F1ADF" w:rsidP="005F1ADF">
      <w:pPr>
        <w:spacing w:before="6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</w:t>
      </w:r>
      <w:r w:rsidR="00AD418F">
        <w:rPr>
          <w:rFonts w:eastAsia="Times New Roman" w:cstheme="minorHAnsi"/>
          <w:b/>
        </w:rPr>
        <w:t>Yes</w:t>
      </w:r>
    </w:p>
    <w:p w14:paraId="181DD27E" w14:textId="1ECD6082" w:rsidR="005F1ADF" w:rsidRDefault="0052499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auto"/>
        </w:rPr>
        <w:t xml:space="preserve">SCOPE shots: </w:t>
      </w:r>
      <w:r w:rsidR="00712361" w:rsidRPr="00524997">
        <w:rPr>
          <w:rFonts w:eastAsia="Times New Roman" w:cstheme="minorHAnsi"/>
          <w:b/>
          <w:color w:val="auto"/>
        </w:rPr>
        <w:t>3.1.1, 3.1.2, 3.1.3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 xml:space="preserve"> 3.2.1</w:t>
      </w:r>
      <w:proofErr w:type="gramEnd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2.2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 xml:space="preserve">, 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3.1</w:t>
      </w:r>
      <w:proofErr w:type="gramEnd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3.2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4.1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 xml:space="preserve">, 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</w:t>
      </w:r>
      <w:r w:rsidR="0046778B" w:rsidRPr="00524997">
        <w:rPr>
          <w:rFonts w:eastAsia="Times New Roman" w:cstheme="minorHAnsi"/>
          <w:b/>
          <w:color w:val="auto"/>
        </w:rPr>
        <w:t>4.2</w:t>
      </w:r>
      <w:proofErr w:type="gramEnd"/>
      <w:r w:rsidR="0046778B" w:rsidRPr="00524997">
        <w:rPr>
          <w:rFonts w:eastAsia="Times New Roman" w:cstheme="minorHAnsi"/>
          <w:b/>
          <w:color w:val="auto"/>
        </w:rPr>
        <w:t>, 3.5.1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6BD4005" w14:textId="34752211" w:rsidR="00524997" w:rsidRPr="00524997" w:rsidRDefault="00524997" w:rsidP="00524997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bookmarkStart w:id="1" w:name="_Hlk161354481"/>
      <w:r w:rsidRPr="00524997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524997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color w:val="000000"/>
        </w:rPr>
        <w:t xml:space="preserve"> </w:t>
      </w:r>
      <w:hyperlink r:id="rId8" w:history="1">
        <w:r w:rsidRPr="001C608A">
          <w:rPr>
            <w:rStyle w:val="Hyperlink"/>
            <w:rFonts w:eastAsia="Times New Roman" w:cstheme="minorHAnsi"/>
            <w:b/>
          </w:rPr>
          <w:t>https://review.jove.com/account/file-uploader?src=21014548</w:t>
        </w:r>
      </w:hyperlink>
    </w:p>
    <w:bookmarkEnd w:id="1"/>
    <w:p w14:paraId="0910D09B" w14:textId="77777777" w:rsidR="00524997" w:rsidRDefault="0052499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04E4314A" w14:textId="77777777" w:rsidR="00524997" w:rsidRPr="00D7547B" w:rsidRDefault="0052499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9E3F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D418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C8776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D418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64ADBE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0AEE">
        <w:rPr>
          <w:rFonts w:cstheme="minorHAnsi"/>
          <w:bCs/>
          <w:sz w:val="22"/>
          <w:szCs w:val="22"/>
        </w:rPr>
        <w:t>15</w:t>
      </w:r>
    </w:p>
    <w:p w14:paraId="5AAC9C6C" w14:textId="2F4DB8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0AEE">
        <w:rPr>
          <w:rFonts w:cstheme="minorHAnsi"/>
          <w:bCs/>
          <w:sz w:val="22"/>
          <w:szCs w:val="22"/>
        </w:rPr>
        <w:t>32</w:t>
      </w:r>
      <w:proofErr w:type="gramEnd"/>
      <w:r w:rsidR="00524997" w:rsidRPr="00524997">
        <w:rPr>
          <w:rFonts w:cstheme="minorHAnsi"/>
          <w:bCs/>
          <w:sz w:val="22"/>
          <w:szCs w:val="22"/>
        </w:rPr>
        <w:t xml:space="preserve"> (1</w:t>
      </w:r>
      <w:r w:rsidR="00D94EDF">
        <w:rPr>
          <w:rFonts w:cstheme="minorHAnsi"/>
          <w:bCs/>
          <w:sz w:val="22"/>
          <w:szCs w:val="22"/>
        </w:rPr>
        <w:t>0</w:t>
      </w:r>
      <w:r w:rsidR="00524997" w:rsidRPr="00524997">
        <w:rPr>
          <w:rFonts w:cstheme="minorHAnsi"/>
          <w:bCs/>
          <w:sz w:val="22"/>
          <w:szCs w:val="22"/>
        </w:rPr>
        <w:t xml:space="preserve"> Scope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30722285" w:rsidR="007D61A8" w:rsidRPr="00D94EDF" w:rsidRDefault="00AD418F" w:rsidP="00F87D0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87D0F">
        <w:rPr>
          <w:rStyle w:val="AuthorName"/>
          <w:rFonts w:asciiTheme="minorHAnsi" w:eastAsia="Times" w:hAnsiTheme="minorHAnsi" w:cstheme="minorHAnsi"/>
        </w:rPr>
        <w:t>Nandini Bhargava</w:t>
      </w:r>
      <w:proofErr w:type="gramStart"/>
      <w:r w:rsidR="00927B12" w:rsidRPr="00F87D0F">
        <w:rPr>
          <w:rStyle w:val="AuthorName"/>
          <w:rFonts w:asciiTheme="minorHAnsi" w:eastAsia="Times" w:hAnsiTheme="minorHAnsi" w:cstheme="minorHAnsi"/>
        </w:rPr>
        <w:t>:</w:t>
      </w:r>
      <w:r w:rsidR="005A33C6" w:rsidRPr="00F87D0F">
        <w:rPr>
          <w:rFonts w:cstheme="minorHAnsi"/>
        </w:rPr>
        <w:t xml:space="preserve"> </w:t>
      </w:r>
      <w:r w:rsidR="00BF3857" w:rsidRPr="00F87D0F">
        <w:rPr>
          <w:rFonts w:cstheme="minorHAnsi"/>
        </w:rPr>
        <w:t xml:space="preserve"> </w:t>
      </w:r>
      <w:r w:rsidR="0068009B">
        <w:rPr>
          <w:rFonts w:cstheme="minorHAnsi"/>
        </w:rPr>
        <w:t>We</w:t>
      </w:r>
      <w:proofErr w:type="gramEnd"/>
      <w:r w:rsidR="0068009B">
        <w:rPr>
          <w:rFonts w:cstheme="minorHAnsi"/>
        </w:rPr>
        <w:t xml:space="preserve"> are exploring the mechanisms by which the zebrafish palate grows over time through fixed samples as well as time-lapse imaging of embryos with high spatiotemporal resolution using light-sheet microscopy. </w:t>
      </w:r>
    </w:p>
    <w:p w14:paraId="1ED61E88" w14:textId="7829078A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2" w:name="_Hlk194676695"/>
      <w:r w:rsidRPr="00D94EDF">
        <w:rPr>
          <w:rFonts w:ascii="Calibri" w:hAnsi="Calibri" w:cs="Calibri"/>
          <w:color w:val="auto"/>
        </w:rPr>
        <w:t xml:space="preserve">INTERVIEW: Named talent says the statement above in an interview-style </w:t>
      </w:r>
      <w:r w:rsidRPr="0032078E">
        <w:rPr>
          <w:rFonts w:ascii="Calibri" w:hAnsi="Calibri" w:cs="Calibri"/>
          <w:color w:val="000000"/>
        </w:rPr>
        <w:t xml:space="preserve">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1AC516EA" w14:textId="77777777" w:rsidR="00F87D0F" w:rsidRPr="0068009B" w:rsidRDefault="00F87D0F" w:rsidP="0068009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9118A67" w14:textId="4C59DBC0" w:rsidR="00BF3857" w:rsidRPr="00D94EDF" w:rsidRDefault="00123246" w:rsidP="001819F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F3857">
        <w:rPr>
          <w:rStyle w:val="AuthorName"/>
          <w:rFonts w:asciiTheme="minorHAnsi" w:eastAsia="Times" w:hAnsiTheme="minorHAnsi" w:cstheme="minorHAnsi"/>
        </w:rPr>
        <w:t>Nandini Bhargava</w:t>
      </w:r>
      <w:r w:rsidR="00333FA4" w:rsidRPr="00BF3857">
        <w:rPr>
          <w:rFonts w:eastAsia="Times New Roman" w:cstheme="minorHAnsi"/>
          <w:b/>
          <w:bCs/>
          <w:u w:val="single"/>
        </w:rPr>
        <w:t>:</w:t>
      </w:r>
      <w:r w:rsidR="00333FA4" w:rsidRPr="00BF3857">
        <w:rPr>
          <w:rFonts w:eastAsia="Times New Roman" w:cstheme="minorHAnsi"/>
        </w:rPr>
        <w:t xml:space="preserve"> </w:t>
      </w:r>
      <w:r w:rsidR="0068009B" w:rsidRPr="00524997">
        <w:rPr>
          <w:rFonts w:cstheme="minorHAnsi"/>
        </w:rPr>
        <w:t>Our protocol is simple and easy to follow. It lays down detailed steps to carefully dissect out and separate craniofacial cartilages in a 5-day old zebrafish larva.</w:t>
      </w:r>
    </w:p>
    <w:p w14:paraId="51C163FC" w14:textId="3F388CF6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94EDF">
        <w:rPr>
          <w:rFonts w:ascii="Calibri" w:hAnsi="Calibri" w:cs="Calibri"/>
          <w:color w:val="auto"/>
        </w:rPr>
        <w:t xml:space="preserve">INTERVIEW: Named </w:t>
      </w:r>
      <w:r w:rsidRPr="0032078E">
        <w:rPr>
          <w:rFonts w:ascii="Calibri" w:hAnsi="Calibri" w:cs="Calibri"/>
          <w:color w:val="000000"/>
        </w:rPr>
        <w:t xml:space="preserve">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05E232BE" w14:textId="77777777" w:rsidR="00524997" w:rsidRPr="00D94EDF" w:rsidRDefault="00524997" w:rsidP="00524997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7A1DDBCE" w14:textId="3F0B1F85" w:rsidR="00BF3857" w:rsidRPr="00D94EDF" w:rsidRDefault="00123246" w:rsidP="000C1E5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F3857">
        <w:rPr>
          <w:rStyle w:val="AuthorName"/>
          <w:rFonts w:asciiTheme="minorHAnsi" w:eastAsia="Times" w:hAnsiTheme="minorHAnsi" w:cstheme="minorHAnsi"/>
        </w:rPr>
        <w:t>Nandini Bhargava</w:t>
      </w:r>
      <w:r w:rsidR="00D75084" w:rsidRPr="00BF3857">
        <w:rPr>
          <w:rFonts w:eastAsia="Times New Roman" w:cstheme="minorHAnsi"/>
          <w:b/>
          <w:bCs/>
          <w:u w:val="single"/>
        </w:rPr>
        <w:t>:</w:t>
      </w:r>
      <w:r w:rsidR="00D75084" w:rsidRPr="00BF3857">
        <w:rPr>
          <w:rFonts w:eastAsia="Times New Roman" w:cstheme="minorHAnsi"/>
        </w:rPr>
        <w:t xml:space="preserve"> </w:t>
      </w:r>
      <w:r w:rsidR="00524997">
        <w:rPr>
          <w:rFonts w:eastAsia="Times New Roman" w:cstheme="minorHAnsi"/>
        </w:rPr>
        <w:t>This protocol has enabled the careful characterization of palate shape at tissue and cellular scales,</w:t>
      </w:r>
      <w:r w:rsidR="00D73ABD">
        <w:rPr>
          <w:rFonts w:eastAsia="Times New Roman" w:cstheme="minorHAnsi"/>
        </w:rPr>
        <w:t xml:space="preserve"> ultimately allowing us to assess the effect of common teratogens </w:t>
      </w:r>
      <w:r w:rsidR="00D73ABD" w:rsidRPr="00D94EDF">
        <w:rPr>
          <w:rFonts w:eastAsia="Times New Roman" w:cstheme="minorHAnsi"/>
          <w:color w:val="auto"/>
        </w:rPr>
        <w:t xml:space="preserve">on palate morphogenesis. </w:t>
      </w:r>
    </w:p>
    <w:p w14:paraId="205204E4" w14:textId="2339FC85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94EDF">
        <w:rPr>
          <w:rFonts w:ascii="Calibri" w:hAnsi="Calibri" w:cs="Calibri"/>
          <w:color w:val="auto"/>
        </w:rPr>
        <w:t>INTERVIEW: Named talent says the statement above in an interview-style shot, looking slightly off</w:t>
      </w:r>
      <w:r w:rsidRPr="0032078E">
        <w:rPr>
          <w:rFonts w:ascii="Calibri" w:hAnsi="Calibri" w:cs="Calibri"/>
          <w:color w:val="000000"/>
        </w:rPr>
        <w:t xml:space="preserve">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94EDF"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Pr="00D94EDF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B8D5BD2" w:rsidR="00FF25E5" w:rsidRPr="00C058AE" w:rsidRDefault="00A13CC3" w:rsidP="0052499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4F26ECD" w:rsidR="00FF25E5" w:rsidRDefault="00FF25E5" w:rsidP="00720AE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20AEE" w:rsidRPr="00720AEE">
        <w:rPr>
          <w:rFonts w:eastAsia="Times New Roman" w:cstheme="minorHAnsi"/>
        </w:rPr>
        <w:t>Institutional Animal Ethics Committee</w:t>
      </w:r>
      <w:r w:rsidR="00720AEE">
        <w:rPr>
          <w:rFonts w:eastAsia="Times New Roman" w:cstheme="minorHAnsi"/>
        </w:rPr>
        <w:t xml:space="preserve"> at the Tata Institute of Fundamental Research, Mumba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2D5661" w:rsidR="00CE10F2" w:rsidRDefault="00720AE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20AEE">
        <w:rPr>
          <w:rFonts w:cstheme="minorHAnsi"/>
          <w:b/>
          <w:bCs/>
        </w:rPr>
        <w:t xml:space="preserve">Alcian Blue Staining </w:t>
      </w:r>
      <w:r>
        <w:rPr>
          <w:rFonts w:cstheme="minorHAnsi"/>
          <w:b/>
          <w:bCs/>
        </w:rPr>
        <w:t>of Zebrafish Larvae</w:t>
      </w:r>
    </w:p>
    <w:p w14:paraId="314C5FBA" w14:textId="7CEAD9C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3246">
        <w:rPr>
          <w:rFonts w:cstheme="minorHAnsi"/>
        </w:rPr>
        <w:t>Nandini Bhargava</w:t>
      </w:r>
      <w:r w:rsidR="00FF25E5">
        <w:rPr>
          <w:rFonts w:cstheme="minorHAnsi"/>
        </w:rPr>
        <w:t xml:space="preserve"> </w:t>
      </w:r>
    </w:p>
    <w:p w14:paraId="528C3BA3" w14:textId="2BDB634D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To begin, </w:t>
      </w:r>
      <w:r>
        <w:rPr>
          <w:lang w:eastAsia="en-IN"/>
        </w:rPr>
        <w:t xml:space="preserve">obtain </w:t>
      </w:r>
      <w:r w:rsidRPr="002729AF">
        <w:rPr>
          <w:lang w:eastAsia="en-IN"/>
        </w:rPr>
        <w:t>20 to 25 anesthetize</w:t>
      </w:r>
      <w:r>
        <w:rPr>
          <w:lang w:eastAsia="en-IN"/>
        </w:rPr>
        <w:t xml:space="preserve">d </w:t>
      </w:r>
      <w:r w:rsidRPr="002729AF">
        <w:rPr>
          <w:lang w:eastAsia="en-IN"/>
        </w:rPr>
        <w:t xml:space="preserve">zebrafish larvae that are 5 days old </w:t>
      </w:r>
      <w:r>
        <w:rPr>
          <w:lang w:eastAsia="en-IN"/>
        </w:rPr>
        <w:t xml:space="preserve">in </w:t>
      </w:r>
      <w:r w:rsidRPr="002729AF">
        <w:rPr>
          <w:lang w:eastAsia="en-IN"/>
        </w:rPr>
        <w:t>a 2</w:t>
      </w:r>
      <w:r>
        <w:rPr>
          <w:lang w:eastAsia="en-IN"/>
        </w:rPr>
        <w:t>-</w:t>
      </w:r>
      <w:r w:rsidRPr="002729AF">
        <w:rPr>
          <w:lang w:eastAsia="en-IN"/>
        </w:rPr>
        <w:t xml:space="preserve">milliliter microcentrifuge tube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>.</w:t>
      </w:r>
    </w:p>
    <w:p w14:paraId="68D8D034" w14:textId="6E2798E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 xml:space="preserve">WIDE: Talent transferring 5-day-old </w:t>
      </w:r>
      <w:r>
        <w:rPr>
          <w:lang w:val="en-IN" w:eastAsia="en-IN"/>
        </w:rPr>
        <w:t xml:space="preserve">anesthetized </w:t>
      </w:r>
      <w:r w:rsidRPr="002729AF">
        <w:rPr>
          <w:lang w:val="en-IN" w:eastAsia="en-IN"/>
        </w:rPr>
        <w:t>zebrafish larvae into a 2 milliliter microcentrifuge tube.</w:t>
      </w:r>
      <w:r>
        <w:rPr>
          <w:lang w:val="en-IN" w:eastAsia="en-IN"/>
        </w:rPr>
        <w:t xml:space="preserve"> </w:t>
      </w:r>
      <w:r w:rsidRPr="007161D6">
        <w:rPr>
          <w:b/>
          <w:bCs/>
          <w:lang w:val="en-IN" w:eastAsia="en-IN"/>
        </w:rPr>
        <w:t>TXT: Anesthesia: 0.05% Tricaine</w:t>
      </w:r>
    </w:p>
    <w:p w14:paraId="60B83B9F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16D42FB6" w14:textId="7777777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Using a pipette, remove the </w:t>
      </w:r>
      <w:proofErr w:type="spellStart"/>
      <w:r w:rsidRPr="002729AF">
        <w:rPr>
          <w:lang w:eastAsia="en-IN"/>
        </w:rPr>
        <w:t>anesthetic</w:t>
      </w:r>
      <w:proofErr w:type="spellEnd"/>
      <w:r w:rsidRPr="002729AF">
        <w:rPr>
          <w:lang w:eastAsia="en-IN"/>
        </w:rPr>
        <w:t xml:space="preserve"> once the larvae have stopped moving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. Add 1.5 milliliters of 4 percent paraformaldehyde to the tub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 xml:space="preserve"> and place the sample on a rocker set to 60 revolutions per minute at room temperature for 2 hours </w:t>
      </w:r>
      <w:r w:rsidRPr="002729AF">
        <w:rPr>
          <w:b/>
          <w:bCs/>
          <w:lang w:eastAsia="en-IN"/>
        </w:rPr>
        <w:t>[3]</w:t>
      </w:r>
      <w:r w:rsidRPr="002729AF">
        <w:rPr>
          <w:lang w:eastAsia="en-IN"/>
        </w:rPr>
        <w:t>.</w:t>
      </w:r>
    </w:p>
    <w:p w14:paraId="653710A3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 xml:space="preserve">Talent using a pipette to remove the </w:t>
      </w:r>
      <w:proofErr w:type="spellStart"/>
      <w:r w:rsidRPr="002729AF">
        <w:rPr>
          <w:lang w:val="en-IN" w:eastAsia="en-IN"/>
        </w:rPr>
        <w:t>anesthetic</w:t>
      </w:r>
      <w:proofErr w:type="spellEnd"/>
      <w:r w:rsidRPr="002729AF">
        <w:rPr>
          <w:lang w:val="en-IN" w:eastAsia="en-IN"/>
        </w:rPr>
        <w:t xml:space="preserve"> from the microcentrifuge tube.</w:t>
      </w:r>
    </w:p>
    <w:p w14:paraId="0C862DE9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4 percent paraformaldehyde into the tube.</w:t>
      </w:r>
    </w:p>
    <w:p w14:paraId="129BFE51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to a rocker set to 60 revolutions per minute.</w:t>
      </w:r>
    </w:p>
    <w:p w14:paraId="5A2891C6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05782586" w14:textId="4D1C8C1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Using a pipette, remove as much of the fixative as possible from the tub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2729AF">
        <w:rPr>
          <w:lang w:eastAsia="en-IN"/>
        </w:rPr>
        <w:t xml:space="preserve">dd 1.5 milliliters of 50 percent ethanol to the sampl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 xml:space="preserve"> and place it on a rocker at room temperature set to 60 revolutions per minute for 10 minutes </w:t>
      </w:r>
      <w:r w:rsidRPr="002729AF">
        <w:rPr>
          <w:b/>
          <w:bCs/>
          <w:lang w:eastAsia="en-IN"/>
        </w:rPr>
        <w:t>[3]</w:t>
      </w:r>
      <w:r w:rsidRPr="002729AF">
        <w:rPr>
          <w:lang w:eastAsia="en-IN"/>
        </w:rPr>
        <w:t>.</w:t>
      </w:r>
    </w:p>
    <w:p w14:paraId="6D442CB7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fixative from the tube.</w:t>
      </w:r>
    </w:p>
    <w:p w14:paraId="6B745AAB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50 percent ethanol to the tube.</w:t>
      </w:r>
    </w:p>
    <w:p w14:paraId="69C74B6E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 the rocker and setting the timer.</w:t>
      </w:r>
    </w:p>
    <w:p w14:paraId="6CF42482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1DA597CD" w14:textId="75406BA0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2729AF">
        <w:rPr>
          <w:lang w:eastAsia="en-IN"/>
        </w:rPr>
        <w:t xml:space="preserve">sing a pipette, </w:t>
      </w:r>
      <w:r>
        <w:rPr>
          <w:lang w:eastAsia="en-IN"/>
        </w:rPr>
        <w:t>aspirate the</w:t>
      </w:r>
      <w:r w:rsidRPr="002729AF">
        <w:rPr>
          <w:lang w:eastAsia="en-IN"/>
        </w:rPr>
        <w:t xml:space="preserve"> ethanol from the tub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</w:t>
      </w:r>
      <w:r>
        <w:rPr>
          <w:lang w:eastAsia="en-IN"/>
        </w:rPr>
        <w:t>and a</w:t>
      </w:r>
      <w:r w:rsidRPr="002729AF">
        <w:rPr>
          <w:lang w:eastAsia="en-IN"/>
        </w:rPr>
        <w:t xml:space="preserve">dd 1.5 milliliters of Alcian blue stain solution to the sampl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74BD48F8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ethanol from the tube.</w:t>
      </w:r>
    </w:p>
    <w:p w14:paraId="1CA5467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Alcian blue stain solution to the sample.</w:t>
      </w:r>
    </w:p>
    <w:p w14:paraId="684B5C6E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0B8CD3CB" w14:textId="7777777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Incubate the larvae in the stain solution for 18 to 20 hours at room temperature while rocking at 60 revolutions per minut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>.</w:t>
      </w:r>
    </w:p>
    <w:p w14:paraId="34A5CBB1" w14:textId="2E25D8CE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 the rocker and setting the timer.</w:t>
      </w:r>
    </w:p>
    <w:p w14:paraId="48F20C44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578420F0" w14:textId="6BD9C4FA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r</w:t>
      </w:r>
      <w:r w:rsidRPr="002729AF">
        <w:rPr>
          <w:lang w:eastAsia="en-IN"/>
        </w:rPr>
        <w:t xml:space="preserve">emove the stain solution using a pipett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</w:t>
      </w:r>
      <w:r>
        <w:rPr>
          <w:lang w:eastAsia="en-IN"/>
        </w:rPr>
        <w:t xml:space="preserve">and wash the larvae with </w:t>
      </w:r>
      <w:r w:rsidRPr="002729AF">
        <w:rPr>
          <w:lang w:eastAsia="en-IN"/>
        </w:rPr>
        <w:t xml:space="preserve">1.5 milliliters of distilled water for 1 to 2 minutes on a rocker at room temperatur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02F076A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discard the stain solution from the tube.</w:t>
      </w:r>
    </w:p>
    <w:p w14:paraId="5E048184" w14:textId="67A7C366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 xml:space="preserve">Talent adding distilled water </w:t>
      </w:r>
      <w:r>
        <w:rPr>
          <w:lang w:val="en-IN" w:eastAsia="en-IN"/>
        </w:rPr>
        <w:t>to the sample</w:t>
      </w:r>
      <w:r w:rsidRPr="002729AF">
        <w:rPr>
          <w:lang w:val="en-IN" w:eastAsia="en-IN"/>
        </w:rPr>
        <w:t>.</w:t>
      </w:r>
    </w:p>
    <w:p w14:paraId="290C7EE4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6DE97C2B" w14:textId="5C59EE0E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2729AF">
        <w:rPr>
          <w:lang w:eastAsia="en-IN"/>
        </w:rPr>
        <w:t xml:space="preserve">dd 1 milliliter of bleach solution to the sampl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and incubate at room temperature for 20 minutes without covering the </w:t>
      </w:r>
      <w:r w:rsidR="00D73ABD">
        <w:rPr>
          <w:lang w:eastAsia="en-IN"/>
        </w:rPr>
        <w:t xml:space="preserve">tubes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314D7EF3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 milliliter of bleach solution into the sample tube.</w:t>
      </w:r>
    </w:p>
    <w:p w14:paraId="050BF78A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Wide shot showing the uncovered tube on the bench while incubating.</w:t>
      </w:r>
    </w:p>
    <w:p w14:paraId="1A414499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372412A5" w14:textId="1A889AC6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Using a pipette, remove the bleach solution from the sample </w:t>
      </w:r>
      <w:r w:rsidRPr="002729AF">
        <w:rPr>
          <w:b/>
          <w:bCs/>
          <w:lang w:eastAsia="en-IN"/>
        </w:rPr>
        <w:t>[1]</w:t>
      </w:r>
      <w:r>
        <w:rPr>
          <w:lang w:eastAsia="en-IN"/>
        </w:rPr>
        <w:t xml:space="preserve"> and treat the sample with tissue clearing solutions 1 and 2</w:t>
      </w:r>
      <w:r w:rsidRPr="002729AF">
        <w:rPr>
          <w:lang w:eastAsia="en-IN"/>
        </w:rPr>
        <w:t xml:space="preserve">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 and 3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>.</w:t>
      </w:r>
    </w:p>
    <w:p w14:paraId="7DEC0F8A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bleach solution.</w:t>
      </w:r>
    </w:p>
    <w:p w14:paraId="641D2BE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solution I to the tube and placing it on the rocker.</w:t>
      </w:r>
    </w:p>
    <w:p w14:paraId="6105651F" w14:textId="0E803730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2.8.2’s background:</w:t>
      </w:r>
    </w:p>
    <w:p w14:paraId="657B0992" w14:textId="276C3845" w:rsidR="007161D6" w:rsidRP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>Solution I</w:t>
      </w:r>
      <w:r>
        <w:rPr>
          <w:lang w:val="en-IN" w:eastAsia="en-IN"/>
        </w:rPr>
        <w:t xml:space="preserve">: </w:t>
      </w:r>
      <w:r w:rsidRPr="007161D6">
        <w:rPr>
          <w:lang w:val="en-IN" w:eastAsia="en-IN"/>
        </w:rPr>
        <w:t>1.5 mL</w:t>
      </w:r>
      <w:r>
        <w:rPr>
          <w:lang w:val="en-IN" w:eastAsia="en-IN"/>
        </w:rPr>
        <w:t xml:space="preserve">, </w:t>
      </w:r>
      <w:r w:rsidRPr="007161D6">
        <w:rPr>
          <w:lang w:val="en-IN" w:eastAsia="en-IN"/>
        </w:rPr>
        <w:t>rocker at 60 rpm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40 min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RT</w:t>
      </w:r>
    </w:p>
    <w:p w14:paraId="013292EC" w14:textId="77777777" w:rsid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 xml:space="preserve">Remove solution I </w:t>
      </w:r>
    </w:p>
    <w:p w14:paraId="13FF380D" w14:textId="19EBDCBA" w:rsid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>Solution II</w:t>
      </w:r>
      <w:r>
        <w:rPr>
          <w:lang w:val="en-IN" w:eastAsia="en-IN"/>
        </w:rPr>
        <w:t xml:space="preserve">: </w:t>
      </w:r>
      <w:r w:rsidRPr="007161D6">
        <w:rPr>
          <w:lang w:val="en-IN" w:eastAsia="en-IN"/>
        </w:rPr>
        <w:t>1.5 mL</w:t>
      </w:r>
      <w:r>
        <w:rPr>
          <w:lang w:val="en-IN" w:eastAsia="en-IN"/>
        </w:rPr>
        <w:t xml:space="preserve">, </w:t>
      </w:r>
      <w:r w:rsidRPr="007161D6">
        <w:rPr>
          <w:lang w:val="en-IN" w:eastAsia="en-IN"/>
        </w:rPr>
        <w:t>rocker at 60 rpm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2 h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RT</w:t>
      </w:r>
    </w:p>
    <w:p w14:paraId="7542C732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20DCBEF0" w14:textId="571677AD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solution 2, a</w:t>
      </w:r>
      <w:r w:rsidRPr="002729AF">
        <w:rPr>
          <w:lang w:eastAsia="en-IN"/>
        </w:rPr>
        <w:t xml:space="preserve">dd 1.5 to 2 milliliters of storage solution to the </w:t>
      </w:r>
      <w:r>
        <w:rPr>
          <w:lang w:eastAsia="en-IN"/>
        </w:rPr>
        <w:t xml:space="preserve">sample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 xml:space="preserve">. Due to the glycerol content, observe as the stained samples gradually sink to the bottom within 10 minutes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>.</w:t>
      </w:r>
    </w:p>
    <w:p w14:paraId="41DCFF6C" w14:textId="547CB9FA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to 2 milliliters of storage solution into the sample.</w:t>
      </w:r>
    </w:p>
    <w:p w14:paraId="563FB19E" w14:textId="0F974D4E" w:rsidR="007161D6" w:rsidRPr="002729AF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Close-up of zebrafish larvae slowly s</w:t>
      </w:r>
      <w:r>
        <w:rPr>
          <w:lang w:val="en-IN" w:eastAsia="en-IN"/>
        </w:rPr>
        <w:t>unken</w:t>
      </w:r>
      <w:r w:rsidRPr="002729AF">
        <w:rPr>
          <w:lang w:val="en-IN" w:eastAsia="en-IN"/>
        </w:rPr>
        <w:t xml:space="preserve"> to the bottom of the </w:t>
      </w:r>
      <w:r>
        <w:rPr>
          <w:lang w:val="en-IN" w:eastAsia="en-IN"/>
        </w:rPr>
        <w:t>container</w:t>
      </w:r>
      <w:r w:rsidRPr="002729AF">
        <w:rPr>
          <w:lang w:val="en-IN" w:eastAsia="en-IN"/>
        </w:rPr>
        <w:t>.</w:t>
      </w:r>
    </w:p>
    <w:p w14:paraId="648DDD01" w14:textId="77777777" w:rsidR="007161D6" w:rsidRDefault="007161D6" w:rsidP="007161D6"/>
    <w:p w14:paraId="66E9B083" w14:textId="77777777" w:rsidR="007161D6" w:rsidRDefault="007161D6" w:rsidP="007161D6"/>
    <w:p w14:paraId="2E258DBF" w14:textId="08A0E45D" w:rsidR="007161D6" w:rsidRPr="00720AEE" w:rsidRDefault="007161D6" w:rsidP="00720AEE">
      <w:pPr>
        <w:pStyle w:val="ListParagraph"/>
        <w:numPr>
          <w:ilvl w:val="0"/>
          <w:numId w:val="3"/>
        </w:numPr>
        <w:rPr>
          <w:b/>
          <w:bCs/>
        </w:rPr>
      </w:pPr>
      <w:r w:rsidRPr="00720AEE">
        <w:rPr>
          <w:b/>
          <w:bCs/>
        </w:rPr>
        <w:t>Dissection of the Craniofacial Skeleton</w:t>
      </w:r>
    </w:p>
    <w:p w14:paraId="71BBB166" w14:textId="52DE370E" w:rsidR="007161D6" w:rsidRPr="002729AF" w:rsidRDefault="00D94EDF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7161D6" w:rsidRPr="002729AF">
        <w:rPr>
          <w:lang w:eastAsia="en-IN"/>
        </w:rPr>
        <w:t>lace a stained larva on its lateral side</w:t>
      </w:r>
      <w:r w:rsidR="00DA3B91">
        <w:rPr>
          <w:lang w:eastAsia="en-IN"/>
        </w:rPr>
        <w:t xml:space="preserve"> in</w:t>
      </w:r>
      <w:r w:rsidR="00DA3B91" w:rsidRPr="00DA3B91">
        <w:rPr>
          <w:lang w:eastAsia="en-IN"/>
        </w:rPr>
        <w:t xml:space="preserve"> the agarose-coated petri dish</w:t>
      </w:r>
      <w:r w:rsidR="007161D6" w:rsidRPr="002729AF">
        <w:rPr>
          <w:lang w:eastAsia="en-IN"/>
        </w:rPr>
        <w:t xml:space="preserve"> </w:t>
      </w:r>
      <w:r w:rsidR="007161D6" w:rsidRPr="002729AF">
        <w:rPr>
          <w:b/>
          <w:bCs/>
          <w:lang w:eastAsia="en-IN"/>
        </w:rPr>
        <w:t>[1]</w:t>
      </w:r>
      <w:r w:rsidR="007161D6" w:rsidRPr="002729AF">
        <w:rPr>
          <w:lang w:eastAsia="en-IN"/>
        </w:rPr>
        <w:t xml:space="preserve">. Using forceps, gently scrape off the yolk from the body of the larva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 xml:space="preserve">. After yolk removal, transfer the larva to a fresh Petri dish to avoid interference during dissection </w:t>
      </w:r>
      <w:r w:rsidR="007161D6" w:rsidRPr="002729AF">
        <w:rPr>
          <w:b/>
          <w:bCs/>
          <w:lang w:eastAsia="en-IN"/>
        </w:rPr>
        <w:t>[3]</w:t>
      </w:r>
      <w:r w:rsidR="007161D6" w:rsidRPr="002729AF">
        <w:rPr>
          <w:lang w:eastAsia="en-IN"/>
        </w:rPr>
        <w:t>.</w:t>
      </w:r>
    </w:p>
    <w:p w14:paraId="48918E2A" w14:textId="302E0D63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7161D6" w:rsidRPr="002729AF">
        <w:rPr>
          <w:lang w:val="en-IN" w:eastAsia="en-IN"/>
        </w:rPr>
        <w:t>placing a stained larva laterally on a Petri dish.</w:t>
      </w:r>
    </w:p>
    <w:p w14:paraId="1307C1B2" w14:textId="0A37ACCA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7161D6" w:rsidRPr="002729AF">
        <w:rPr>
          <w:lang w:val="en-IN" w:eastAsia="en-IN"/>
        </w:rPr>
        <w:t>using forceps to carefully scrape off the yolk from the larva.</w:t>
      </w:r>
    </w:p>
    <w:p w14:paraId="2B9E7460" w14:textId="4EFB45B4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 w:rsidR="007161D6" w:rsidRPr="002729AF">
        <w:rPr>
          <w:lang w:val="en-IN" w:eastAsia="en-IN"/>
        </w:rPr>
        <w:t xml:space="preserve"> transferring the yolk-free larva into a clean Petri dish.</w:t>
      </w:r>
    </w:p>
    <w:p w14:paraId="054E7414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78E34EE1" w14:textId="7777777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Hold the larva by its tail using one pair of forceps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. With another pair, carefully remove the eyes without damaging the surrounding craniofacial structures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4355FCEF" w14:textId="16378BD2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7161D6" w:rsidRPr="002729AF">
        <w:rPr>
          <w:lang w:val="en-IN" w:eastAsia="en-IN"/>
        </w:rPr>
        <w:t>holding the larva by the tail using one pair of forceps.</w:t>
      </w:r>
    </w:p>
    <w:p w14:paraId="54D52594" w14:textId="301AFB27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 w:rsidR="007161D6" w:rsidRPr="002729AF">
        <w:rPr>
          <w:lang w:val="en-IN" w:eastAsia="en-IN"/>
        </w:rPr>
        <w:t xml:space="preserve"> using the second pair of forceps to delicately extract both eyes.</w:t>
      </w:r>
    </w:p>
    <w:p w14:paraId="6569757F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100F86EB" w14:textId="1919235F" w:rsidR="007161D6" w:rsidRPr="002729AF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ile h</w:t>
      </w:r>
      <w:r w:rsidR="007161D6" w:rsidRPr="002729AF">
        <w:rPr>
          <w:lang w:eastAsia="en-IN"/>
        </w:rPr>
        <w:t>old</w:t>
      </w:r>
      <w:r>
        <w:rPr>
          <w:lang w:eastAsia="en-IN"/>
        </w:rPr>
        <w:t>ing</w:t>
      </w:r>
      <w:r w:rsidR="007161D6" w:rsidRPr="002729AF">
        <w:rPr>
          <w:lang w:eastAsia="en-IN"/>
        </w:rPr>
        <w:t xml:space="preserve"> the larva still with one pair of forceps</w:t>
      </w:r>
      <w:r>
        <w:rPr>
          <w:lang w:eastAsia="en-IN"/>
        </w:rPr>
        <w:t>,</w:t>
      </w:r>
      <w:r w:rsidR="007161D6" w:rsidRPr="002729AF">
        <w:rPr>
          <w:lang w:eastAsia="en-IN"/>
        </w:rPr>
        <w:t xml:space="preserve"> make an incision at the </w:t>
      </w:r>
      <w:proofErr w:type="spellStart"/>
      <w:r w:rsidR="007161D6" w:rsidRPr="002729AF">
        <w:rPr>
          <w:lang w:eastAsia="en-IN"/>
        </w:rPr>
        <w:t>center</w:t>
      </w:r>
      <w:proofErr w:type="spellEnd"/>
      <w:r w:rsidR="007161D6" w:rsidRPr="002729AF">
        <w:rPr>
          <w:lang w:eastAsia="en-IN"/>
        </w:rPr>
        <w:t xml:space="preserve"> of the tissue dorsal to the neurocranium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 xml:space="preserve">, then pinch and pull off the brain and associated tissues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>.</w:t>
      </w:r>
    </w:p>
    <w:p w14:paraId="2732AEB1" w14:textId="2BFE6432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 w:rsidR="007161D6" w:rsidRPr="002729AF">
        <w:rPr>
          <w:lang w:val="en-IN" w:eastAsia="en-IN"/>
        </w:rPr>
        <w:t xml:space="preserve"> incision being made in the middle dorsal region above the neurocranium.</w:t>
      </w:r>
    </w:p>
    <w:p w14:paraId="5E64855B" w14:textId="6900E2D9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 w:rsidR="007161D6" w:rsidRPr="002729AF">
        <w:rPr>
          <w:lang w:val="en-IN" w:eastAsia="en-IN"/>
        </w:rPr>
        <w:t xml:space="preserve"> pinching and pulling off the dorsal brain tissue using the second pair of forceps.</w:t>
      </w:r>
    </w:p>
    <w:p w14:paraId="5381EFA9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515CD1B8" w14:textId="4EB48FEA" w:rsidR="007161D6" w:rsidRPr="002729AF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7161D6" w:rsidRPr="002729AF">
        <w:rPr>
          <w:lang w:eastAsia="en-IN"/>
        </w:rPr>
        <w:t xml:space="preserve">, separate the head of the larva from the rest of the body </w:t>
      </w:r>
      <w:r w:rsidR="007161D6" w:rsidRPr="002729AF">
        <w:rPr>
          <w:b/>
          <w:bCs/>
          <w:lang w:eastAsia="en-IN"/>
        </w:rPr>
        <w:t>[1]</w:t>
      </w:r>
      <w:r w:rsidR="007161D6" w:rsidRPr="002729AF">
        <w:rPr>
          <w:lang w:eastAsia="en-IN"/>
        </w:rPr>
        <w:t xml:space="preserve">. The resulting head region should include the neurocranium and viscerocranium still attached at the anterior and posterior ends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>.</w:t>
      </w:r>
    </w:p>
    <w:p w14:paraId="70E65BA1" w14:textId="287A96F1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7161D6" w:rsidRPr="002729AF">
        <w:rPr>
          <w:lang w:val="en-IN" w:eastAsia="en-IN"/>
        </w:rPr>
        <w:t>severing the head from the body using forceps.</w:t>
      </w:r>
    </w:p>
    <w:p w14:paraId="50561CE2" w14:textId="2BE2B86C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>
        <w:rPr>
          <w:lang w:val="en-IN" w:eastAsia="en-IN"/>
        </w:rPr>
        <w:t xml:space="preserve"> Shot of </w:t>
      </w:r>
      <w:r w:rsidR="007161D6" w:rsidRPr="002729AF">
        <w:rPr>
          <w:lang w:val="en-IN" w:eastAsia="en-IN"/>
        </w:rPr>
        <w:t>the separated head showing attached craniofacial structures.</w:t>
      </w:r>
    </w:p>
    <w:p w14:paraId="64ED4561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129EEB70" w14:textId="67ED7E44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Carefully sever the two connecting points between the neurocranium and viscerocranium </w:t>
      </w:r>
      <w:r w:rsidR="00AE0190">
        <w:rPr>
          <w:lang w:eastAsia="en-IN"/>
        </w:rPr>
        <w:t>with</w:t>
      </w:r>
      <w:r w:rsidRPr="002729AF">
        <w:rPr>
          <w:lang w:eastAsia="en-IN"/>
        </w:rPr>
        <w:t xml:space="preserve"> forceps to fully separate them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>.</w:t>
      </w:r>
    </w:p>
    <w:p w14:paraId="75BAD949" w14:textId="621FEF55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DF">
        <w:rPr>
          <w:highlight w:val="yellow"/>
          <w:lang w:val="en-IN" w:eastAsia="en-IN"/>
        </w:rPr>
        <w:t>SCOPE:</w:t>
      </w:r>
      <w:r w:rsidR="007161D6" w:rsidRPr="002729AF">
        <w:rPr>
          <w:lang w:val="en-IN" w:eastAsia="en-IN"/>
        </w:rPr>
        <w:t xml:space="preserve"> using forceps to sever anterior and posterior connections between neurocranium and viscerocranium.</w:t>
      </w:r>
    </w:p>
    <w:p w14:paraId="1C2ECF2A" w14:textId="18E4DBB5" w:rsidR="007161D6" w:rsidRPr="002729AF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r w:rsidR="007161D6" w:rsidRPr="002729AF">
        <w:rPr>
          <w:lang w:eastAsia="en-IN"/>
        </w:rPr>
        <w:t>place one or two drops of 100 percent glycerol</w:t>
      </w:r>
      <w:r>
        <w:rPr>
          <w:lang w:eastAsia="en-IN"/>
        </w:rPr>
        <w:t xml:space="preserve"> on a clean glass slide</w:t>
      </w:r>
      <w:r w:rsidR="007161D6" w:rsidRPr="002729AF">
        <w:rPr>
          <w:lang w:eastAsia="en-IN"/>
        </w:rPr>
        <w:t xml:space="preserve"> </w:t>
      </w:r>
      <w:r w:rsidR="007161D6" w:rsidRPr="002729AF">
        <w:rPr>
          <w:b/>
          <w:bCs/>
          <w:lang w:eastAsia="en-IN"/>
        </w:rPr>
        <w:t>[1]</w:t>
      </w:r>
      <w:r w:rsidR="007161D6" w:rsidRPr="002729AF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="007161D6" w:rsidRPr="002729AF">
        <w:rPr>
          <w:lang w:eastAsia="en-IN"/>
        </w:rPr>
        <w:t xml:space="preserve">transfer the dissected neurocranium or viscerocranium to the slide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 xml:space="preserve">. </w:t>
      </w:r>
      <w:r>
        <w:rPr>
          <w:lang w:eastAsia="en-IN"/>
        </w:rPr>
        <w:t>Using forceps, g</w:t>
      </w:r>
      <w:r w:rsidR="007161D6" w:rsidRPr="002729AF">
        <w:rPr>
          <w:lang w:eastAsia="en-IN"/>
        </w:rPr>
        <w:t>ently place a coverslip on top of the tissues, ensuring no air bubbles are trapped</w:t>
      </w:r>
      <w:r>
        <w:rPr>
          <w:lang w:eastAsia="en-IN"/>
        </w:rPr>
        <w:t xml:space="preserve"> </w:t>
      </w:r>
      <w:r w:rsidRPr="00AE019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AE0190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 xml:space="preserve">, and seal the coverslip with nail polish </w:t>
      </w:r>
      <w:r>
        <w:rPr>
          <w:lang w:eastAsia="en-IN"/>
        </w:rPr>
        <w:t xml:space="preserve">before imaging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>.</w:t>
      </w:r>
      <w:r w:rsidR="00D94EDF">
        <w:rPr>
          <w:lang w:eastAsia="en-IN"/>
        </w:rPr>
        <w:t xml:space="preserve"> </w:t>
      </w:r>
      <w:r w:rsidR="00D94EDF" w:rsidRPr="00D94EDF">
        <w:rPr>
          <w:b/>
          <w:bCs/>
          <w:color w:val="auto"/>
          <w:highlight w:val="yellow"/>
          <w:lang w:eastAsia="en-IN"/>
        </w:rPr>
        <w:t>Authors</w:t>
      </w:r>
      <w:r w:rsidR="00D94EDF" w:rsidRPr="00D94EDF">
        <w:rPr>
          <w:color w:val="auto"/>
          <w:highlight w:val="yellow"/>
          <w:lang w:eastAsia="en-IN"/>
        </w:rPr>
        <w:t xml:space="preserve">, these shots can be shot without the microscope by our videographer </w:t>
      </w:r>
      <w:r w:rsidR="00D94EDF">
        <w:rPr>
          <w:color w:val="auto"/>
          <w:highlight w:val="yellow"/>
          <w:lang w:eastAsia="en-IN"/>
        </w:rPr>
        <w:t>(</w:t>
      </w:r>
      <w:r w:rsidR="00D94EDF" w:rsidRPr="00D94EDF">
        <w:rPr>
          <w:color w:val="auto"/>
          <w:highlight w:val="yellow"/>
          <w:lang w:eastAsia="en-IN"/>
        </w:rPr>
        <w:t>as they are not visualized under microscop</w:t>
      </w:r>
      <w:r w:rsidR="00D94EDF">
        <w:rPr>
          <w:color w:val="auto"/>
          <w:highlight w:val="yellow"/>
          <w:lang w:eastAsia="en-IN"/>
        </w:rPr>
        <w:t>e)</w:t>
      </w:r>
    </w:p>
    <w:p w14:paraId="4ACE4BA9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dispensing glycerol onto a clean glass slide.</w:t>
      </w:r>
    </w:p>
    <w:p w14:paraId="67395E38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transferring craniofacial tissues onto the glycerol drop using forceps.</w:t>
      </w:r>
    </w:p>
    <w:p w14:paraId="2A7FC2DC" w14:textId="77777777" w:rsidR="00AE0190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coverslip gently</w:t>
      </w:r>
      <w:r w:rsidR="00AE0190">
        <w:rPr>
          <w:lang w:val="en-IN" w:eastAsia="en-IN"/>
        </w:rPr>
        <w:t xml:space="preserve"> with forceps.</w:t>
      </w:r>
    </w:p>
    <w:p w14:paraId="476A4176" w14:textId="5BAAF763" w:rsidR="000F326F" w:rsidRPr="00D94EDF" w:rsidRDefault="00AE0190" w:rsidP="00545612">
      <w:pPr>
        <w:pStyle w:val="ShotDescription"/>
        <w:numPr>
          <w:ilvl w:val="2"/>
          <w:numId w:val="3"/>
        </w:numPr>
        <w:rPr>
          <w:rFonts w:cstheme="minorHAnsi"/>
        </w:rPr>
      </w:pPr>
      <w:r w:rsidRPr="00D94EDF">
        <w:rPr>
          <w:lang w:val="en-IN" w:eastAsia="en-IN"/>
        </w:rPr>
        <w:t>Talent</w:t>
      </w:r>
      <w:r w:rsidR="007161D6" w:rsidRPr="00D94EDF">
        <w:rPr>
          <w:lang w:val="en-IN" w:eastAsia="en-IN"/>
        </w:rPr>
        <w:t xml:space="preserve"> sealing the edges with nail polish.</w:t>
      </w:r>
    </w:p>
    <w:p w14:paraId="09689C4F" w14:textId="225729E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AA4994" w14:textId="44B2A167" w:rsidR="00D0772B" w:rsidRDefault="00D0772B" w:rsidP="00D0772B">
      <w:pPr>
        <w:pStyle w:val="Narration"/>
        <w:numPr>
          <w:ilvl w:val="1"/>
          <w:numId w:val="3"/>
        </w:numPr>
        <w:rPr>
          <w:lang w:eastAsia="en-IN"/>
        </w:rPr>
      </w:pPr>
      <w:bookmarkStart w:id="3" w:name="_Hlk206018236"/>
      <w:r w:rsidRPr="001208C3">
        <w:rPr>
          <w:lang w:eastAsia="en-IN"/>
        </w:rPr>
        <w:t xml:space="preserve">The dissected neurocranium displayed multiple clearly labelled structures, including the ethmoid plate, trabecula, and parachordal cartilage, enabling detailed structural analysis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26D5893C" w14:textId="77777777" w:rsidR="00D0772B" w:rsidRDefault="00D0772B" w:rsidP="00D077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2D. </w:t>
      </w:r>
      <w:r w:rsidRPr="00D0772B">
        <w:rPr>
          <w:i/>
          <w:iCs/>
          <w:color w:val="3333FF"/>
          <w:lang w:val="en-IN" w:eastAsia="en-IN"/>
        </w:rPr>
        <w:t>Video editor: Highlight the region labelled Ethmoid, Trabecula and Parachordal cartilage</w:t>
      </w:r>
    </w:p>
    <w:p w14:paraId="68FE8DCC" w14:textId="77777777" w:rsidR="00D0772B" w:rsidRPr="00263198" w:rsidRDefault="00D0772B" w:rsidP="00D0772B">
      <w:pPr>
        <w:pStyle w:val="ShotDescription"/>
        <w:ind w:firstLine="0"/>
        <w:rPr>
          <w:lang w:val="en-IN" w:eastAsia="en-IN"/>
        </w:rPr>
      </w:pPr>
    </w:p>
    <w:p w14:paraId="0892C47F" w14:textId="77777777" w:rsidR="00D0772B" w:rsidRDefault="00D0772B" w:rsidP="00D0772B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The viscerocranium included Meckel’s cartilage </w:t>
      </w:r>
      <w:r w:rsidRPr="00D0772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D0772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1208C3">
        <w:rPr>
          <w:lang w:eastAsia="en-IN"/>
        </w:rPr>
        <w:t>and additional elements such as the palatoquadrate and basibranchial cartilages</w:t>
      </w:r>
      <w:r>
        <w:rPr>
          <w:lang w:eastAsia="en-IN"/>
        </w:rPr>
        <w:t xml:space="preserve"> </w:t>
      </w:r>
      <w:r w:rsidRPr="001208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208C3">
        <w:rPr>
          <w:b/>
          <w:lang w:eastAsia="en-IN"/>
        </w:rPr>
        <w:t>]</w:t>
      </w:r>
      <w:r w:rsidRPr="001208C3">
        <w:rPr>
          <w:lang w:eastAsia="en-IN"/>
        </w:rPr>
        <w:t>.</w:t>
      </w:r>
    </w:p>
    <w:p w14:paraId="0188F982" w14:textId="77777777" w:rsidR="00D0772B" w:rsidRDefault="00D0772B" w:rsidP="00D077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2E. </w:t>
      </w:r>
      <w:r w:rsidRPr="00D0772B">
        <w:rPr>
          <w:i/>
          <w:iCs/>
          <w:color w:val="3333FF"/>
          <w:lang w:val="en-IN" w:eastAsia="en-IN"/>
        </w:rPr>
        <w:t>Video editor: Highlight the region labelled Meckel’s cartilage</w:t>
      </w:r>
    </w:p>
    <w:p w14:paraId="2D228011" w14:textId="23E201F4" w:rsidR="00D0772B" w:rsidRPr="00D0772B" w:rsidRDefault="00D0772B" w:rsidP="00D0772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D0772B">
        <w:rPr>
          <w:color w:val="auto"/>
          <w:lang w:val="en-IN" w:eastAsia="en-IN"/>
        </w:rPr>
        <w:t xml:space="preserve">LAB MEDIA: Figure 2E. </w:t>
      </w:r>
      <w:r w:rsidRPr="00D0772B">
        <w:rPr>
          <w:i/>
          <w:iCs/>
          <w:color w:val="3333FF"/>
          <w:lang w:val="en-IN" w:eastAsia="en-IN"/>
        </w:rPr>
        <w:t>Video editor: Highlight the region labelled  Palatoquadrate and Basibranchial</w:t>
      </w:r>
    </w:p>
    <w:p w14:paraId="407DE53D" w14:textId="77777777" w:rsidR="00D0772B" w:rsidRPr="00D0772B" w:rsidRDefault="00D0772B" w:rsidP="00D0772B">
      <w:pPr>
        <w:pStyle w:val="Narration"/>
        <w:ind w:firstLine="0"/>
        <w:rPr>
          <w:color w:val="auto"/>
          <w:lang w:eastAsia="en-IN"/>
        </w:rPr>
      </w:pPr>
    </w:p>
    <w:p w14:paraId="3AB0C50B" w14:textId="3071A7B6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Alcian blue staining at 5 days post</w:t>
      </w:r>
      <w:r w:rsidR="00D0772B">
        <w:rPr>
          <w:lang w:eastAsia="en-IN"/>
        </w:rPr>
        <w:t>-</w:t>
      </w:r>
      <w:r w:rsidRPr="001208C3">
        <w:rPr>
          <w:lang w:eastAsia="en-IN"/>
        </w:rPr>
        <w:t xml:space="preserve">fertilization enabled clear visualization of </w:t>
      </w:r>
      <w:r w:rsidR="00D0772B">
        <w:rPr>
          <w:lang w:eastAsia="en-IN"/>
        </w:rPr>
        <w:t>the e</w:t>
      </w:r>
      <w:r w:rsidRPr="001208C3">
        <w:rPr>
          <w:lang w:eastAsia="en-IN"/>
        </w:rPr>
        <w:t xml:space="preserve">thmoid plate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2A8415DB" w14:textId="4F422153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>LAB MEDIA: Figure 3</w:t>
      </w:r>
      <w:r w:rsidR="00D0772B">
        <w:rPr>
          <w:lang w:val="en-IN" w:eastAsia="en-IN"/>
        </w:rPr>
        <w:t>B</w:t>
      </w:r>
      <w:r w:rsidRPr="001208C3">
        <w:rPr>
          <w:lang w:val="en-IN" w:eastAsia="en-IN"/>
        </w:rPr>
        <w:t xml:space="preserve">. </w:t>
      </w:r>
    </w:p>
    <w:p w14:paraId="0853132C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28474AC0" w14:textId="17435816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The width and length of the ethmoid plate were consistently measurable using image analysis</w:t>
      </w:r>
      <w:r w:rsidR="00D0772B">
        <w:rPr>
          <w:lang w:eastAsia="en-IN"/>
        </w:rPr>
        <w:t xml:space="preserve">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 xml:space="preserve">, and </w:t>
      </w:r>
      <w:r w:rsidR="00D0772B">
        <w:rPr>
          <w:lang w:eastAsia="en-IN"/>
        </w:rPr>
        <w:t xml:space="preserve">the length was significantly greater than the </w:t>
      </w:r>
      <w:r w:rsidRPr="001208C3">
        <w:rPr>
          <w:lang w:eastAsia="en-IN"/>
        </w:rPr>
        <w:t xml:space="preserve">width in quantified data from 15 samples </w:t>
      </w:r>
      <w:r w:rsidRPr="001208C3">
        <w:rPr>
          <w:b/>
          <w:lang w:eastAsia="en-IN"/>
        </w:rPr>
        <w:t>[2]</w:t>
      </w:r>
      <w:r w:rsidRPr="001208C3">
        <w:rPr>
          <w:lang w:eastAsia="en-IN"/>
        </w:rPr>
        <w:t>.</w:t>
      </w:r>
    </w:p>
    <w:p w14:paraId="520B7992" w14:textId="5F8D7642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B. </w:t>
      </w:r>
      <w:r w:rsidRPr="00D0772B">
        <w:rPr>
          <w:i/>
          <w:iCs/>
          <w:color w:val="3333FF"/>
          <w:lang w:val="en-IN" w:eastAsia="en-IN"/>
        </w:rPr>
        <w:t xml:space="preserve">Video editor: Zoom in on the </w:t>
      </w:r>
      <w:r w:rsidR="00D0772B" w:rsidRPr="00D0772B">
        <w:rPr>
          <w:i/>
          <w:iCs/>
          <w:color w:val="3333FF"/>
          <w:lang w:val="en-IN" w:eastAsia="en-IN"/>
        </w:rPr>
        <w:t>R</w:t>
      </w:r>
      <w:r w:rsidRPr="00D0772B">
        <w:rPr>
          <w:i/>
          <w:iCs/>
          <w:color w:val="3333FF"/>
          <w:lang w:val="en-IN" w:eastAsia="en-IN"/>
        </w:rPr>
        <w:t>ed dashed lines for length and width</w:t>
      </w:r>
    </w:p>
    <w:p w14:paraId="1D43BD5E" w14:textId="50FEB7EA" w:rsidR="00263198" w:rsidRPr="001208C3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C. </w:t>
      </w:r>
      <w:r w:rsidRPr="00D0772B">
        <w:rPr>
          <w:i/>
          <w:iCs/>
          <w:color w:val="3333FF"/>
          <w:lang w:val="en-IN" w:eastAsia="en-IN"/>
        </w:rPr>
        <w:t>Video editor: Highlight the box plot showing a visibly taller box for “Length”</w:t>
      </w:r>
      <w:r w:rsidRPr="001208C3">
        <w:rPr>
          <w:lang w:val="en-IN" w:eastAsia="en-IN"/>
        </w:rPr>
        <w:t xml:space="preserve"> </w:t>
      </w:r>
    </w:p>
    <w:p w14:paraId="4AC48522" w14:textId="1C118FEC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The ethmoid plate area was extracted from image data </w:t>
      </w:r>
      <w:r w:rsidR="00D0772B" w:rsidRPr="001208C3">
        <w:rPr>
          <w:b/>
          <w:lang w:eastAsia="en-IN"/>
        </w:rPr>
        <w:t>[</w:t>
      </w:r>
      <w:r w:rsidR="00D0772B">
        <w:rPr>
          <w:b/>
          <w:lang w:eastAsia="en-IN"/>
        </w:rPr>
        <w:t>2</w:t>
      </w:r>
      <w:r w:rsidR="00D0772B" w:rsidRPr="001208C3">
        <w:rPr>
          <w:b/>
          <w:lang w:eastAsia="en-IN"/>
        </w:rPr>
        <w:t>]</w:t>
      </w:r>
      <w:r w:rsidR="00D0772B">
        <w:rPr>
          <w:b/>
          <w:lang w:eastAsia="en-IN"/>
        </w:rPr>
        <w:t xml:space="preserve"> </w:t>
      </w:r>
      <w:r w:rsidRPr="001208C3">
        <w:rPr>
          <w:lang w:eastAsia="en-IN"/>
        </w:rPr>
        <w:t xml:space="preserve">and confirmed through quantification, with clear boundary markings </w:t>
      </w:r>
      <w:r w:rsidRPr="001208C3">
        <w:rPr>
          <w:b/>
          <w:lang w:eastAsia="en-IN"/>
        </w:rPr>
        <w:t>[</w:t>
      </w:r>
      <w:r w:rsidR="00D0772B">
        <w:rPr>
          <w:b/>
          <w:lang w:eastAsia="en-IN"/>
        </w:rPr>
        <w:t>2</w:t>
      </w:r>
      <w:r w:rsidRPr="001208C3">
        <w:rPr>
          <w:b/>
          <w:lang w:eastAsia="en-IN"/>
        </w:rPr>
        <w:t>]</w:t>
      </w:r>
      <w:r w:rsidRPr="001208C3">
        <w:rPr>
          <w:lang w:eastAsia="en-IN"/>
        </w:rPr>
        <w:t>.</w:t>
      </w:r>
    </w:p>
    <w:p w14:paraId="703435DA" w14:textId="00EAD200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D. </w:t>
      </w:r>
    </w:p>
    <w:p w14:paraId="1E02D77F" w14:textId="68CB0E66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E. </w:t>
      </w:r>
    </w:p>
    <w:p w14:paraId="7E7269EF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6E11DACE" w14:textId="282C2B21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Distinct cellular arrangements were observed in the ethmoid plate, with cuboidal cells </w:t>
      </w:r>
      <w:r w:rsidRPr="001208C3">
        <w:rPr>
          <w:lang w:eastAsia="en-IN"/>
        </w:rPr>
        <w:lastRenderedPageBreak/>
        <w:t>in the medial region</w:t>
      </w:r>
      <w:r w:rsidR="00D0772B">
        <w:rPr>
          <w:lang w:eastAsia="en-IN"/>
        </w:rPr>
        <w:t xml:space="preserve"> </w:t>
      </w:r>
      <w:r w:rsidR="00D0772B" w:rsidRPr="001208C3">
        <w:rPr>
          <w:b/>
          <w:lang w:eastAsia="en-IN"/>
        </w:rPr>
        <w:t>[1]</w:t>
      </w:r>
      <w:r w:rsidRPr="001208C3">
        <w:rPr>
          <w:lang w:eastAsia="en-IN"/>
        </w:rPr>
        <w:t xml:space="preserve"> and columnar cells in the lateral parts </w:t>
      </w:r>
      <w:r w:rsidRPr="001208C3">
        <w:rPr>
          <w:b/>
          <w:lang w:eastAsia="en-IN"/>
        </w:rPr>
        <w:t>[2]</w:t>
      </w:r>
      <w:r w:rsidRPr="001208C3">
        <w:rPr>
          <w:lang w:eastAsia="en-IN"/>
        </w:rPr>
        <w:t>.</w:t>
      </w:r>
    </w:p>
    <w:p w14:paraId="3E040F77" w14:textId="0B5DDDA4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F. </w:t>
      </w:r>
      <w:r w:rsidRPr="00D0772B">
        <w:rPr>
          <w:i/>
          <w:iCs/>
          <w:color w:val="3333FF"/>
          <w:lang w:val="en-IN" w:eastAsia="en-IN"/>
        </w:rPr>
        <w:t xml:space="preserve">Video editor: Zoom in on the central area of the ethmoid plate </w:t>
      </w:r>
      <w:r w:rsidR="00D0772B" w:rsidRPr="00D0772B">
        <w:rPr>
          <w:i/>
          <w:iCs/>
          <w:color w:val="3333FF"/>
          <w:lang w:val="en-IN" w:eastAsia="en-IN"/>
        </w:rPr>
        <w:t>labeled  “Mep”</w:t>
      </w:r>
    </w:p>
    <w:p w14:paraId="3CD2212C" w14:textId="15B5C664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F. </w:t>
      </w:r>
      <w:r w:rsidRPr="00D0772B">
        <w:rPr>
          <w:i/>
          <w:iCs/>
          <w:color w:val="3333FF"/>
          <w:lang w:val="en-IN" w:eastAsia="en-IN"/>
        </w:rPr>
        <w:t xml:space="preserve">Video editor: Highlight the </w:t>
      </w:r>
      <w:r w:rsidR="00D0772B" w:rsidRPr="00D0772B">
        <w:rPr>
          <w:i/>
          <w:iCs/>
          <w:color w:val="3333FF"/>
          <w:lang w:val="en-IN" w:eastAsia="en-IN"/>
        </w:rPr>
        <w:t xml:space="preserve">2 </w:t>
      </w:r>
      <w:r w:rsidRPr="00D0772B">
        <w:rPr>
          <w:i/>
          <w:iCs/>
          <w:color w:val="3333FF"/>
          <w:lang w:val="en-IN" w:eastAsia="en-IN"/>
        </w:rPr>
        <w:t xml:space="preserve">outer lateral regions of the ethmoid plate </w:t>
      </w:r>
      <w:r w:rsidR="00D0772B" w:rsidRPr="00D0772B">
        <w:rPr>
          <w:i/>
          <w:iCs/>
          <w:color w:val="3333FF"/>
          <w:lang w:val="en-IN" w:eastAsia="en-IN"/>
        </w:rPr>
        <w:t>labeled “</w:t>
      </w:r>
      <w:proofErr w:type="spellStart"/>
      <w:r w:rsidR="00D0772B" w:rsidRPr="00D0772B">
        <w:rPr>
          <w:i/>
          <w:iCs/>
          <w:color w:val="3333FF"/>
          <w:lang w:val="en-IN" w:eastAsia="en-IN"/>
        </w:rPr>
        <w:t>Lep</w:t>
      </w:r>
      <w:proofErr w:type="spellEnd"/>
      <w:r w:rsidR="00D0772B" w:rsidRPr="00D0772B">
        <w:rPr>
          <w:i/>
          <w:iCs/>
          <w:color w:val="3333FF"/>
          <w:lang w:val="en-IN" w:eastAsia="en-IN"/>
        </w:rPr>
        <w:t>”</w:t>
      </w:r>
    </w:p>
    <w:p w14:paraId="0C033804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644F5FC3" w14:textId="580AF649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DAPI staining allowed visualization of individual cell nuclei within the ethmoid plate</w:t>
      </w:r>
      <w:r w:rsidR="00D0772B">
        <w:rPr>
          <w:lang w:eastAsia="en-IN"/>
        </w:rPr>
        <w:t xml:space="preserve">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00E4DD89" w14:textId="3797352C" w:rsidR="00AD3B41" w:rsidRPr="00D94EDF" w:rsidRDefault="00263198" w:rsidP="0043603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D0772B">
        <w:rPr>
          <w:lang w:val="en-IN" w:eastAsia="en-IN"/>
        </w:rPr>
        <w:t xml:space="preserve">LAB MEDIA: Figure 3G. </w:t>
      </w:r>
      <w:bookmarkEnd w:id="3"/>
    </w:p>
    <w:p w14:paraId="1BF6D728" w14:textId="77777777" w:rsidR="00D94EDF" w:rsidRDefault="00D94EDF" w:rsidP="00D94EDF">
      <w:pPr>
        <w:pStyle w:val="ShotDescription"/>
        <w:ind w:left="907" w:firstLine="0"/>
        <w:rPr>
          <w:lang w:val="en-IN" w:eastAsia="en-IN"/>
        </w:rPr>
      </w:pPr>
    </w:p>
    <w:p w14:paraId="693C4278" w14:textId="77777777" w:rsidR="00D94EDF" w:rsidRDefault="00D94EDF" w:rsidP="00D94EDF">
      <w:pPr>
        <w:pStyle w:val="ShotDescription"/>
        <w:ind w:left="907" w:firstLine="0"/>
        <w:rPr>
          <w:lang w:val="en-IN" w:eastAsia="en-IN"/>
        </w:rPr>
      </w:pPr>
    </w:p>
    <w:p w14:paraId="7EC757EA" w14:textId="77777777" w:rsidR="00D94EDF" w:rsidRPr="00D94EDF" w:rsidRDefault="00D94EDF" w:rsidP="00D94EDF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bookmarkStart w:id="4" w:name="_Hlk204178689"/>
      <w:r w:rsidRPr="00D94EDF">
        <w:rPr>
          <w:rFonts w:ascii="Calibri" w:eastAsia="SimSun" w:hAnsi="Calibri"/>
          <w:color w:val="000000"/>
          <w:sz w:val="44"/>
          <w:szCs w:val="34"/>
          <w:highlight w:val="yellow"/>
        </w:rPr>
        <w:t>NOTE to the Authors:</w:t>
      </w:r>
      <w:r w:rsidRPr="00D94EDF">
        <w:rPr>
          <w:rFonts w:ascii="Calibri" w:eastAsia="SimSun" w:hAnsi="Calibri"/>
          <w:color w:val="000000"/>
          <w:sz w:val="44"/>
          <w:szCs w:val="34"/>
          <w:highlight w:val="yellow"/>
        </w:rPr>
        <w:br/>
      </w:r>
      <w:r w:rsidRPr="00D94EDF">
        <w:rPr>
          <w:rFonts w:ascii="Calibri" w:eastAsia="SimSun" w:hAnsi="Calibri"/>
          <w:color w:val="000000"/>
          <w:highlight w:val="yellow"/>
        </w:rPr>
        <w:br/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1. It's better if you upload the video files for the scope shots (tagged as SCOPE) after naming each file according to the shot number (3-digit bullet, </w:t>
      </w:r>
      <w:proofErr w:type="spellStart"/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, 3.2.1, 3.1.3, etc). </w:t>
      </w:r>
    </w:p>
    <w:p w14:paraId="4084B0EE" w14:textId="77777777" w:rsidR="00D94EDF" w:rsidRPr="00D94EDF" w:rsidRDefault="00D94EDF" w:rsidP="00D94EDF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note that every 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bullets)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</w:t>
      </w:r>
    </w:p>
    <w:p w14:paraId="3D847D4B" w14:textId="77777777" w:rsidR="00D94EDF" w:rsidRPr="00D94EDF" w:rsidRDefault="00D94EDF" w:rsidP="00D94EDF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EC77021" w14:textId="77777777" w:rsidR="00D94EDF" w:rsidRPr="00D94EDF" w:rsidRDefault="00D94EDF" w:rsidP="00D94ED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4255935" w14:textId="77777777" w:rsidR="00D94EDF" w:rsidRPr="00D94EDF" w:rsidRDefault="00D94EDF" w:rsidP="00D94ED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2. But if you prefer to record all the steps together in a continuous video and upload a single file, that is okay.</w:t>
      </w:r>
    </w:p>
    <w:p w14:paraId="07DC4171" w14:textId="77777777" w:rsidR="00D94EDF" w:rsidRPr="00D94EDF" w:rsidRDefault="00D94EDF" w:rsidP="00D94ED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7C730D8" w14:textId="77777777" w:rsidR="00D94EDF" w:rsidRPr="00D94EDF" w:rsidRDefault="00D94EDF" w:rsidP="00D94ED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1FA98911" w14:textId="77777777" w:rsidR="00D94EDF" w:rsidRPr="00D94EDF" w:rsidRDefault="00D94EDF" w:rsidP="00D94ED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example, if the action described in shot 2.1.2 is present in the file 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</w:t>
      </w:r>
      <w:proofErr w:type="gramStart"/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45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 ,</w:t>
      </w:r>
      <w:proofErr w:type="gramEnd"/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then write the following in the script after each shot description. </w:t>
      </w:r>
    </w:p>
    <w:p w14:paraId="45FC064D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708A897E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Shot 2.1.2 SCOPE: performing ........... action.   </w:t>
      </w:r>
      <w:r w:rsidRPr="00D94EDF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DC99898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OPE: cutting the.................part... </w:t>
      </w:r>
      <w:r w:rsidRPr="00D94EDF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09EFAF67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Again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, only 20 to 25 seconds per shot</w:t>
      </w:r>
    </w:p>
    <w:p w14:paraId="4B28AE07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2A91171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f a particular shot takes minutes to complete, please choose timestamps at the 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D94ED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5B0F0027" w14:textId="77777777" w:rsidR="00D94EDF" w:rsidRPr="00D94EDF" w:rsidRDefault="00D94EDF" w:rsidP="00D94ED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70683D1" w14:textId="6985CBC8" w:rsidR="00D94EDF" w:rsidRPr="00495959" w:rsidRDefault="00D94EDF" w:rsidP="00D94EDF">
      <w:pPr>
        <w:pStyle w:val="ShotDescription"/>
        <w:ind w:left="907" w:firstLine="0"/>
        <w:rPr>
          <w:rFonts w:eastAsia="Times New Roman" w:cstheme="minorHAnsi"/>
          <w:sz w:val="52"/>
        </w:rPr>
      </w:pP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xample: 3.1.1 SCOPE: </w:t>
      </w:r>
      <w:r w:rsidRPr="00D94EDF">
        <w:rPr>
          <w:rFonts w:eastAsia="SimSun" w:cs="Calibri (Body)"/>
          <w:color w:val="000000"/>
          <w:highlight w:val="yellow"/>
          <w:lang w:val="en-IN" w:eastAsia="en-IN"/>
        </w:rPr>
        <w:t xml:space="preserve">inserting a 7-gauge intravenous needle into the aorta and </w:t>
      </w:r>
      <w:r w:rsidRPr="00D94EDF">
        <w:rPr>
          <w:rFonts w:eastAsia="SimSun" w:cs="Calibri (Body)"/>
          <w:color w:val="000000"/>
          <w:highlight w:val="yellow"/>
          <w:lang w:val="en-IN" w:eastAsia="en-IN"/>
        </w:rPr>
        <w:lastRenderedPageBreak/>
        <w:t>clamping it securely</w:t>
      </w:r>
      <w:r w:rsidRPr="00D94EDF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D94EDF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D94EDF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D94EDF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  <w:bookmarkEnd w:id="4"/>
    </w:p>
    <w:sectPr w:rsidR="00D94EDF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B3178" w14:textId="77777777" w:rsidR="005500B6" w:rsidRDefault="005500B6">
      <w:r>
        <w:separator/>
      </w:r>
    </w:p>
    <w:p w14:paraId="5775A906" w14:textId="77777777" w:rsidR="005500B6" w:rsidRDefault="005500B6"/>
  </w:endnote>
  <w:endnote w:type="continuationSeparator" w:id="0">
    <w:p w14:paraId="1E226F68" w14:textId="77777777" w:rsidR="005500B6" w:rsidRDefault="005500B6">
      <w:r>
        <w:continuationSeparator/>
      </w:r>
    </w:p>
    <w:p w14:paraId="2A18B19D" w14:textId="77777777" w:rsidR="005500B6" w:rsidRDefault="00550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20B4A0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499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82DD9E" w14:textId="77777777" w:rsidR="005500B6" w:rsidRDefault="005500B6">
      <w:r>
        <w:separator/>
      </w:r>
    </w:p>
    <w:p w14:paraId="217CECF0" w14:textId="77777777" w:rsidR="005500B6" w:rsidRDefault="005500B6"/>
  </w:footnote>
  <w:footnote w:type="continuationSeparator" w:id="0">
    <w:p w14:paraId="52272DFA" w14:textId="77777777" w:rsidR="005500B6" w:rsidRDefault="005500B6">
      <w:r>
        <w:continuationSeparator/>
      </w:r>
    </w:p>
    <w:p w14:paraId="441BA59D" w14:textId="77777777" w:rsidR="005500B6" w:rsidRDefault="005500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683038125" name="Picture 1683038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246"/>
    <w:rsid w:val="00125924"/>
    <w:rsid w:val="00126973"/>
    <w:rsid w:val="001302B1"/>
    <w:rsid w:val="0013270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0301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35A02"/>
    <w:rsid w:val="002422D6"/>
    <w:rsid w:val="00244CDB"/>
    <w:rsid w:val="00247BFF"/>
    <w:rsid w:val="0025310D"/>
    <w:rsid w:val="002544F1"/>
    <w:rsid w:val="002553AE"/>
    <w:rsid w:val="002617AD"/>
    <w:rsid w:val="00263198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00E"/>
    <w:rsid w:val="003E2BC9"/>
    <w:rsid w:val="003F4B52"/>
    <w:rsid w:val="004018D8"/>
    <w:rsid w:val="004034B6"/>
    <w:rsid w:val="004050D6"/>
    <w:rsid w:val="004114EA"/>
    <w:rsid w:val="00414B4F"/>
    <w:rsid w:val="00420A1E"/>
    <w:rsid w:val="00421271"/>
    <w:rsid w:val="004232DB"/>
    <w:rsid w:val="00426350"/>
    <w:rsid w:val="00440FFA"/>
    <w:rsid w:val="004425EC"/>
    <w:rsid w:val="0044353F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778B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997"/>
    <w:rsid w:val="00530DD9"/>
    <w:rsid w:val="005320E4"/>
    <w:rsid w:val="00534B83"/>
    <w:rsid w:val="005363E2"/>
    <w:rsid w:val="00536D89"/>
    <w:rsid w:val="00544E06"/>
    <w:rsid w:val="005463CB"/>
    <w:rsid w:val="00547699"/>
    <w:rsid w:val="005500B6"/>
    <w:rsid w:val="00557116"/>
    <w:rsid w:val="0055763A"/>
    <w:rsid w:val="005611F3"/>
    <w:rsid w:val="005624F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09B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078"/>
    <w:rsid w:val="00710EA3"/>
    <w:rsid w:val="0071156C"/>
    <w:rsid w:val="00712361"/>
    <w:rsid w:val="0071294C"/>
    <w:rsid w:val="007161D6"/>
    <w:rsid w:val="00720AE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60D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3C76"/>
    <w:rsid w:val="008C642C"/>
    <w:rsid w:val="008D0E4A"/>
    <w:rsid w:val="008D2A6A"/>
    <w:rsid w:val="008D52FB"/>
    <w:rsid w:val="008D5443"/>
    <w:rsid w:val="008D58EC"/>
    <w:rsid w:val="008E74F7"/>
    <w:rsid w:val="008F10DB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589"/>
    <w:rsid w:val="00A91283"/>
    <w:rsid w:val="00AA132F"/>
    <w:rsid w:val="00AA2236"/>
    <w:rsid w:val="00AB3338"/>
    <w:rsid w:val="00AB4798"/>
    <w:rsid w:val="00AC16C3"/>
    <w:rsid w:val="00AC597A"/>
    <w:rsid w:val="00AC5EF4"/>
    <w:rsid w:val="00AC63FC"/>
    <w:rsid w:val="00AD1040"/>
    <w:rsid w:val="00AD3B12"/>
    <w:rsid w:val="00AD3B41"/>
    <w:rsid w:val="00AD418F"/>
    <w:rsid w:val="00AD4F04"/>
    <w:rsid w:val="00AD5A94"/>
    <w:rsid w:val="00AE0190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3857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72B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ABD"/>
    <w:rsid w:val="00D75084"/>
    <w:rsid w:val="00D75193"/>
    <w:rsid w:val="00D7547B"/>
    <w:rsid w:val="00D80DEB"/>
    <w:rsid w:val="00D87F73"/>
    <w:rsid w:val="00D94EDF"/>
    <w:rsid w:val="00D95C4C"/>
    <w:rsid w:val="00DA117F"/>
    <w:rsid w:val="00DA17FB"/>
    <w:rsid w:val="00DA3B91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2E4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0197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D0F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161D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161D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161D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61D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61D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61D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454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45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15</Words>
  <Characters>9895</Characters>
  <Application>Microsoft Office Word</Application>
  <DocSecurity>0</DocSecurity>
  <Lines>24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0T04:46:00Z</dcterms:created>
  <dcterms:modified xsi:type="dcterms:W3CDTF">2025-08-2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